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DFBE0" w14:textId="72CD3A42" w:rsidR="00FA50C5" w:rsidRPr="002644E1" w:rsidRDefault="250D2427" w:rsidP="250D2427">
      <w:pPr>
        <w:jc w:val="center"/>
        <w:rPr>
          <w:rFonts w:ascii="Arial Narrow" w:hAnsi="Arial Narrow"/>
          <w:b/>
          <w:bCs/>
          <w:sz w:val="40"/>
          <w:szCs w:val="40"/>
        </w:rPr>
      </w:pPr>
      <w:bookmarkStart w:id="0" w:name="_Hlk480453625"/>
      <w:r w:rsidRPr="250D2427">
        <w:rPr>
          <w:rFonts w:cs="Arial"/>
          <w:b/>
          <w:bCs/>
          <w:sz w:val="40"/>
          <w:szCs w:val="40"/>
        </w:rPr>
        <w:t>Northumberland</w:t>
      </w:r>
      <w:r w:rsidRPr="250D2427">
        <w:rPr>
          <w:rFonts w:ascii="Arial Narrow" w:hAnsi="Arial Narrow"/>
          <w:b/>
          <w:bCs/>
          <w:sz w:val="40"/>
          <w:szCs w:val="40"/>
        </w:rPr>
        <w:t xml:space="preserve"> Street and Nelson Street Association</w:t>
      </w:r>
    </w:p>
    <w:p w14:paraId="68862C41" w14:textId="03AA6064" w:rsidR="00DC5D8B" w:rsidRPr="00CF1A69" w:rsidRDefault="00DC5D8B" w:rsidP="00DC5D8B">
      <w:pPr>
        <w:pStyle w:val="NoSpacing"/>
        <w:jc w:val="center"/>
        <w:rPr>
          <w:b/>
          <w:i/>
          <w:sz w:val="32"/>
          <w:szCs w:val="32"/>
        </w:rPr>
      </w:pPr>
      <w:r w:rsidRPr="00CF1A69">
        <w:rPr>
          <w:b/>
          <w:i/>
          <w:sz w:val="32"/>
          <w:szCs w:val="32"/>
        </w:rPr>
        <w:t>Incorporating Abercromby Place</w:t>
      </w:r>
    </w:p>
    <w:p w14:paraId="3A408EE8" w14:textId="77777777" w:rsidR="00DC5D8B" w:rsidRPr="00DC5D8B" w:rsidRDefault="00DC5D8B" w:rsidP="00DC5D8B">
      <w:pPr>
        <w:pStyle w:val="NoSpacing"/>
        <w:jc w:val="center"/>
        <w:rPr>
          <w:b/>
        </w:rPr>
      </w:pPr>
    </w:p>
    <w:bookmarkEnd w:id="0"/>
    <w:p w14:paraId="4F2B2504" w14:textId="4A02CB48" w:rsidR="00FA50C5" w:rsidRPr="00FA50C5" w:rsidRDefault="00FA50C5" w:rsidP="00FA50C5">
      <w:pPr>
        <w:pStyle w:val="NoSpacing"/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1F09705B" wp14:editId="48280F4D">
            <wp:extent cx="2057400" cy="1114425"/>
            <wp:effectExtent l="0" t="0" r="0" b="9525"/>
            <wp:docPr id="1" name="Picture 1" descr="N St Logo no title 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 St Logo no title V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E6ED9" w14:textId="77777777" w:rsidR="00180B46" w:rsidRDefault="00180B46" w:rsidP="00FA50C5">
      <w:pPr>
        <w:jc w:val="both"/>
        <w:rPr>
          <w:b/>
          <w:sz w:val="22"/>
          <w:szCs w:val="22"/>
        </w:rPr>
      </w:pPr>
    </w:p>
    <w:p w14:paraId="0E182D95" w14:textId="53AA9644" w:rsidR="00FA50C5" w:rsidRPr="001404D3" w:rsidRDefault="00FA50C5" w:rsidP="00FA50C5">
      <w:pPr>
        <w:jc w:val="both"/>
        <w:rPr>
          <w:b/>
          <w:sz w:val="26"/>
          <w:szCs w:val="26"/>
        </w:rPr>
      </w:pPr>
      <w:r w:rsidRPr="001404D3">
        <w:rPr>
          <w:b/>
          <w:sz w:val="26"/>
          <w:szCs w:val="26"/>
        </w:rPr>
        <w:t xml:space="preserve">Dear </w:t>
      </w:r>
      <w:r w:rsidR="00D66AA5" w:rsidRPr="001404D3">
        <w:rPr>
          <w:b/>
          <w:sz w:val="26"/>
          <w:szCs w:val="26"/>
        </w:rPr>
        <w:t>Resident</w:t>
      </w:r>
      <w:r w:rsidRPr="001404D3">
        <w:rPr>
          <w:b/>
          <w:sz w:val="26"/>
          <w:szCs w:val="26"/>
        </w:rPr>
        <w:t>,</w:t>
      </w:r>
    </w:p>
    <w:p w14:paraId="52538E50" w14:textId="77777777" w:rsidR="00D66AA5" w:rsidRPr="001404D3" w:rsidRDefault="00D66AA5" w:rsidP="00FA50C5">
      <w:pPr>
        <w:jc w:val="both"/>
        <w:rPr>
          <w:b/>
          <w:sz w:val="26"/>
          <w:szCs w:val="26"/>
        </w:rPr>
      </w:pPr>
    </w:p>
    <w:p w14:paraId="782AF6D6" w14:textId="0EFF291B" w:rsidR="00180B46" w:rsidRPr="001404D3" w:rsidRDefault="00FA50C5" w:rsidP="00FA50C5">
      <w:pPr>
        <w:pStyle w:val="BodyText"/>
        <w:rPr>
          <w:sz w:val="26"/>
          <w:szCs w:val="26"/>
        </w:rPr>
      </w:pPr>
      <w:r w:rsidRPr="001404D3">
        <w:rPr>
          <w:sz w:val="26"/>
          <w:szCs w:val="26"/>
        </w:rPr>
        <w:t xml:space="preserve">The </w:t>
      </w:r>
      <w:r w:rsidR="00F958A2" w:rsidRPr="001404D3">
        <w:rPr>
          <w:sz w:val="26"/>
          <w:szCs w:val="26"/>
        </w:rPr>
        <w:t xml:space="preserve">postponed </w:t>
      </w:r>
      <w:r w:rsidRPr="001404D3">
        <w:rPr>
          <w:sz w:val="26"/>
          <w:szCs w:val="26"/>
        </w:rPr>
        <w:t>Annual General Meeting of the Association takes place on</w:t>
      </w:r>
      <w:r w:rsidR="00180B46" w:rsidRPr="001404D3">
        <w:rPr>
          <w:sz w:val="26"/>
          <w:szCs w:val="26"/>
        </w:rPr>
        <w:t xml:space="preserve"> </w:t>
      </w:r>
      <w:r w:rsidR="00180B46" w:rsidRPr="001404D3">
        <w:rPr>
          <w:b/>
          <w:bCs/>
          <w:sz w:val="26"/>
          <w:szCs w:val="26"/>
        </w:rPr>
        <w:t>Sunday,</w:t>
      </w:r>
      <w:r w:rsidRPr="001404D3">
        <w:rPr>
          <w:b/>
          <w:bCs/>
          <w:sz w:val="26"/>
          <w:szCs w:val="26"/>
        </w:rPr>
        <w:t xml:space="preserve"> </w:t>
      </w:r>
      <w:r w:rsidR="00180B46" w:rsidRPr="001404D3">
        <w:rPr>
          <w:b/>
          <w:bCs/>
          <w:sz w:val="26"/>
          <w:szCs w:val="26"/>
        </w:rPr>
        <w:t>19</w:t>
      </w:r>
      <w:r w:rsidRPr="001404D3">
        <w:rPr>
          <w:b/>
          <w:bCs/>
          <w:sz w:val="26"/>
          <w:szCs w:val="26"/>
          <w:vertAlign w:val="superscript"/>
        </w:rPr>
        <w:t>th</w:t>
      </w:r>
      <w:r w:rsidRPr="001404D3">
        <w:rPr>
          <w:b/>
          <w:bCs/>
          <w:sz w:val="26"/>
          <w:szCs w:val="26"/>
        </w:rPr>
        <w:t xml:space="preserve"> </w:t>
      </w:r>
      <w:r w:rsidR="00180B46" w:rsidRPr="001404D3">
        <w:rPr>
          <w:b/>
          <w:bCs/>
          <w:sz w:val="26"/>
          <w:szCs w:val="26"/>
        </w:rPr>
        <w:t>September</w:t>
      </w:r>
      <w:r w:rsidRPr="001404D3">
        <w:rPr>
          <w:b/>
          <w:bCs/>
          <w:sz w:val="26"/>
          <w:szCs w:val="26"/>
        </w:rPr>
        <w:t xml:space="preserve"> 20</w:t>
      </w:r>
      <w:r w:rsidR="00180B46" w:rsidRPr="001404D3">
        <w:rPr>
          <w:b/>
          <w:bCs/>
          <w:sz w:val="26"/>
          <w:szCs w:val="26"/>
        </w:rPr>
        <w:t>21</w:t>
      </w:r>
    </w:p>
    <w:p w14:paraId="47B15A2D" w14:textId="77777777" w:rsidR="00180B46" w:rsidRPr="001404D3" w:rsidRDefault="00180B46" w:rsidP="00FA50C5">
      <w:pPr>
        <w:pStyle w:val="BodyText"/>
        <w:rPr>
          <w:sz w:val="26"/>
          <w:szCs w:val="26"/>
        </w:rPr>
      </w:pPr>
    </w:p>
    <w:p w14:paraId="71C61046" w14:textId="5B4DF8E3" w:rsidR="003C3A07" w:rsidRPr="001404D3" w:rsidRDefault="00180B46" w:rsidP="00FA50C5">
      <w:pPr>
        <w:pStyle w:val="BodyText"/>
        <w:rPr>
          <w:sz w:val="26"/>
          <w:szCs w:val="26"/>
        </w:rPr>
      </w:pPr>
      <w:r w:rsidRPr="001404D3">
        <w:rPr>
          <w:sz w:val="26"/>
          <w:szCs w:val="26"/>
        </w:rPr>
        <w:t xml:space="preserve">The venue will be the </w:t>
      </w:r>
      <w:r w:rsidRPr="001404D3">
        <w:rPr>
          <w:b/>
          <w:bCs/>
          <w:sz w:val="26"/>
          <w:szCs w:val="26"/>
        </w:rPr>
        <w:t>Royal Scots Club in Abercromby Place</w:t>
      </w:r>
      <w:r w:rsidR="006F410D" w:rsidRPr="001404D3">
        <w:rPr>
          <w:sz w:val="26"/>
          <w:szCs w:val="26"/>
        </w:rPr>
        <w:t>, 29-31 Abercromby Place, Edinburgh.</w:t>
      </w:r>
    </w:p>
    <w:p w14:paraId="595202E4" w14:textId="0249CA68" w:rsidR="00E0700C" w:rsidRPr="001404D3" w:rsidRDefault="00E0700C" w:rsidP="00E0700C">
      <w:pPr>
        <w:pStyle w:val="BodyText"/>
        <w:jc w:val="center"/>
        <w:rPr>
          <w:sz w:val="26"/>
          <w:szCs w:val="26"/>
        </w:rPr>
      </w:pPr>
      <w:r w:rsidRPr="001404D3">
        <w:rPr>
          <w:sz w:val="26"/>
          <w:szCs w:val="26"/>
        </w:rPr>
        <w:t xml:space="preserve">The meeting will be </w:t>
      </w:r>
      <w:r w:rsidR="009451D6" w:rsidRPr="001404D3">
        <w:rPr>
          <w:sz w:val="26"/>
          <w:szCs w:val="26"/>
        </w:rPr>
        <w:t>situated</w:t>
      </w:r>
      <w:r w:rsidRPr="001404D3">
        <w:rPr>
          <w:sz w:val="26"/>
          <w:szCs w:val="26"/>
        </w:rPr>
        <w:t xml:space="preserve"> in the </w:t>
      </w:r>
      <w:r w:rsidR="00D7544C" w:rsidRPr="00B8737D">
        <w:rPr>
          <w:b/>
          <w:bCs/>
          <w:sz w:val="26"/>
          <w:szCs w:val="26"/>
        </w:rPr>
        <w:t>Hepburn Suite</w:t>
      </w:r>
      <w:r w:rsidR="00D7544C" w:rsidRPr="001404D3">
        <w:rPr>
          <w:sz w:val="26"/>
          <w:szCs w:val="26"/>
        </w:rPr>
        <w:t>.</w:t>
      </w:r>
    </w:p>
    <w:p w14:paraId="60FECD2C" w14:textId="77777777" w:rsidR="00180B46" w:rsidRPr="001404D3" w:rsidRDefault="00180B46" w:rsidP="00FA50C5">
      <w:pPr>
        <w:pStyle w:val="BodyText"/>
        <w:rPr>
          <w:sz w:val="26"/>
          <w:szCs w:val="26"/>
        </w:rPr>
      </w:pPr>
    </w:p>
    <w:p w14:paraId="50996AB8" w14:textId="6905B6BF" w:rsidR="00FA50C5" w:rsidRPr="001404D3" w:rsidRDefault="00FA50C5" w:rsidP="00FA50C5">
      <w:pPr>
        <w:pStyle w:val="BodyText"/>
        <w:rPr>
          <w:sz w:val="26"/>
          <w:szCs w:val="26"/>
        </w:rPr>
      </w:pPr>
      <w:r w:rsidRPr="001404D3">
        <w:rPr>
          <w:sz w:val="26"/>
          <w:szCs w:val="26"/>
        </w:rPr>
        <w:t xml:space="preserve">The AGM will commence at </w:t>
      </w:r>
      <w:r w:rsidR="006F410D" w:rsidRPr="001404D3">
        <w:rPr>
          <w:sz w:val="26"/>
          <w:szCs w:val="26"/>
        </w:rPr>
        <w:t>4</w:t>
      </w:r>
      <w:r w:rsidR="00DB2E19" w:rsidRPr="001404D3">
        <w:rPr>
          <w:sz w:val="26"/>
          <w:szCs w:val="26"/>
        </w:rPr>
        <w:t>.</w:t>
      </w:r>
      <w:r w:rsidR="006F410D" w:rsidRPr="001404D3">
        <w:rPr>
          <w:sz w:val="26"/>
          <w:szCs w:val="26"/>
        </w:rPr>
        <w:t>00</w:t>
      </w:r>
      <w:r w:rsidRPr="001404D3">
        <w:rPr>
          <w:sz w:val="26"/>
          <w:szCs w:val="26"/>
        </w:rPr>
        <w:t xml:space="preserve">pm </w:t>
      </w:r>
      <w:r w:rsidR="00AD0782" w:rsidRPr="001404D3">
        <w:rPr>
          <w:sz w:val="26"/>
          <w:szCs w:val="26"/>
        </w:rPr>
        <w:t>until</w:t>
      </w:r>
      <w:r w:rsidR="00DB2E19" w:rsidRPr="001404D3">
        <w:rPr>
          <w:sz w:val="26"/>
          <w:szCs w:val="26"/>
        </w:rPr>
        <w:t xml:space="preserve"> 5.30pm</w:t>
      </w:r>
      <w:r w:rsidRPr="001404D3">
        <w:rPr>
          <w:sz w:val="26"/>
          <w:szCs w:val="26"/>
        </w:rPr>
        <w:t>. Our local councillors, and representatives of the police have been invited</w:t>
      </w:r>
      <w:r w:rsidR="00DB2E19" w:rsidRPr="001404D3">
        <w:rPr>
          <w:sz w:val="26"/>
          <w:szCs w:val="26"/>
        </w:rPr>
        <w:t>.</w:t>
      </w:r>
    </w:p>
    <w:p w14:paraId="3AF54C44" w14:textId="77777777" w:rsidR="00F54275" w:rsidRPr="001404D3" w:rsidRDefault="00F54275" w:rsidP="00FA50C5">
      <w:pPr>
        <w:pStyle w:val="BodyText"/>
        <w:rPr>
          <w:sz w:val="26"/>
          <w:szCs w:val="26"/>
          <w:highlight w:val="yellow"/>
        </w:rPr>
      </w:pPr>
    </w:p>
    <w:p w14:paraId="0B1C1D0F" w14:textId="1DAA9B62" w:rsidR="00FA50C5" w:rsidRPr="001404D3" w:rsidRDefault="00FA50C5" w:rsidP="00FA50C5">
      <w:pPr>
        <w:pStyle w:val="BodyText"/>
        <w:jc w:val="center"/>
        <w:rPr>
          <w:b/>
          <w:sz w:val="26"/>
          <w:szCs w:val="26"/>
        </w:rPr>
      </w:pPr>
      <w:r w:rsidRPr="001404D3">
        <w:rPr>
          <w:b/>
          <w:sz w:val="26"/>
          <w:szCs w:val="26"/>
        </w:rPr>
        <w:t xml:space="preserve">Your Association needs your support in representing your interests in local matters – please </w:t>
      </w:r>
      <w:r w:rsidR="005F7426" w:rsidRPr="001404D3">
        <w:rPr>
          <w:b/>
          <w:sz w:val="26"/>
          <w:szCs w:val="26"/>
        </w:rPr>
        <w:t xml:space="preserve">come along and support us and </w:t>
      </w:r>
      <w:r w:rsidRPr="001404D3">
        <w:rPr>
          <w:b/>
          <w:sz w:val="26"/>
          <w:szCs w:val="26"/>
        </w:rPr>
        <w:t>join</w:t>
      </w:r>
      <w:r w:rsidR="00321C5F" w:rsidRPr="001404D3">
        <w:rPr>
          <w:b/>
          <w:sz w:val="26"/>
          <w:szCs w:val="26"/>
        </w:rPr>
        <w:t xml:space="preserve"> the association, membership form </w:t>
      </w:r>
      <w:r w:rsidR="005B3573" w:rsidRPr="001404D3">
        <w:rPr>
          <w:b/>
          <w:sz w:val="26"/>
          <w:szCs w:val="26"/>
        </w:rPr>
        <w:t>attached</w:t>
      </w:r>
      <w:r w:rsidR="003A28A5" w:rsidRPr="001404D3">
        <w:rPr>
          <w:b/>
          <w:sz w:val="26"/>
          <w:szCs w:val="26"/>
        </w:rPr>
        <w:t>.</w:t>
      </w:r>
    </w:p>
    <w:p w14:paraId="509380DF" w14:textId="77777777" w:rsidR="00FA50C5" w:rsidRPr="001404D3" w:rsidRDefault="00FA50C5" w:rsidP="00FA50C5">
      <w:pPr>
        <w:jc w:val="center"/>
        <w:rPr>
          <w:b/>
          <w:sz w:val="26"/>
          <w:szCs w:val="26"/>
          <w:u w:val="single"/>
        </w:rPr>
      </w:pPr>
    </w:p>
    <w:p w14:paraId="3BE37C9D" w14:textId="77777777" w:rsidR="00FA50C5" w:rsidRPr="001404D3" w:rsidRDefault="00FA50C5" w:rsidP="00FA50C5">
      <w:pPr>
        <w:jc w:val="center"/>
        <w:rPr>
          <w:b/>
          <w:sz w:val="26"/>
          <w:szCs w:val="26"/>
          <w:u w:val="single"/>
        </w:rPr>
      </w:pPr>
    </w:p>
    <w:p w14:paraId="21305C8B" w14:textId="77777777" w:rsidR="00FA50C5" w:rsidRPr="001404D3" w:rsidRDefault="00FA50C5" w:rsidP="00FA50C5">
      <w:pPr>
        <w:jc w:val="center"/>
        <w:rPr>
          <w:sz w:val="26"/>
          <w:szCs w:val="26"/>
        </w:rPr>
      </w:pPr>
      <w:r w:rsidRPr="001404D3">
        <w:rPr>
          <w:b/>
          <w:sz w:val="26"/>
          <w:szCs w:val="26"/>
          <w:u w:val="single"/>
        </w:rPr>
        <w:t>ANNUAL GENERAL MEETING</w:t>
      </w:r>
    </w:p>
    <w:p w14:paraId="575B06B4" w14:textId="49C10FFF" w:rsidR="00FA50C5" w:rsidRPr="001404D3" w:rsidRDefault="006F410D" w:rsidP="00FA50C5">
      <w:pPr>
        <w:jc w:val="center"/>
        <w:rPr>
          <w:b/>
          <w:sz w:val="26"/>
          <w:szCs w:val="26"/>
        </w:rPr>
      </w:pPr>
      <w:r w:rsidRPr="001404D3">
        <w:rPr>
          <w:b/>
          <w:sz w:val="26"/>
          <w:szCs w:val="26"/>
        </w:rPr>
        <w:t>4</w:t>
      </w:r>
      <w:r w:rsidR="001D0C21" w:rsidRPr="001404D3">
        <w:rPr>
          <w:b/>
          <w:sz w:val="26"/>
          <w:szCs w:val="26"/>
        </w:rPr>
        <w:t>.</w:t>
      </w:r>
      <w:r w:rsidRPr="001404D3">
        <w:rPr>
          <w:b/>
          <w:sz w:val="26"/>
          <w:szCs w:val="26"/>
        </w:rPr>
        <w:t>0</w:t>
      </w:r>
      <w:r w:rsidR="001D0C21" w:rsidRPr="001404D3">
        <w:rPr>
          <w:b/>
          <w:sz w:val="26"/>
          <w:szCs w:val="26"/>
        </w:rPr>
        <w:t>0p</w:t>
      </w:r>
      <w:r w:rsidR="00FA50C5" w:rsidRPr="001404D3">
        <w:rPr>
          <w:b/>
          <w:sz w:val="26"/>
          <w:szCs w:val="26"/>
        </w:rPr>
        <w:t xml:space="preserve">m Sunday </w:t>
      </w:r>
      <w:r w:rsidRPr="001404D3">
        <w:rPr>
          <w:b/>
          <w:sz w:val="26"/>
          <w:szCs w:val="26"/>
        </w:rPr>
        <w:t>19</w:t>
      </w:r>
      <w:r w:rsidR="001D0C21" w:rsidRPr="001404D3">
        <w:rPr>
          <w:b/>
          <w:sz w:val="26"/>
          <w:szCs w:val="26"/>
          <w:vertAlign w:val="superscript"/>
        </w:rPr>
        <w:t>th</w:t>
      </w:r>
      <w:r w:rsidR="001D0C21" w:rsidRPr="001404D3">
        <w:rPr>
          <w:b/>
          <w:sz w:val="26"/>
          <w:szCs w:val="26"/>
        </w:rPr>
        <w:t xml:space="preserve"> </w:t>
      </w:r>
      <w:r w:rsidRPr="001404D3">
        <w:rPr>
          <w:b/>
          <w:sz w:val="26"/>
          <w:szCs w:val="26"/>
        </w:rPr>
        <w:t>September</w:t>
      </w:r>
      <w:r w:rsidR="00FA50C5" w:rsidRPr="001404D3">
        <w:rPr>
          <w:b/>
          <w:sz w:val="26"/>
          <w:szCs w:val="26"/>
        </w:rPr>
        <w:t xml:space="preserve"> 20</w:t>
      </w:r>
      <w:r w:rsidRPr="001404D3">
        <w:rPr>
          <w:b/>
          <w:sz w:val="26"/>
          <w:szCs w:val="26"/>
        </w:rPr>
        <w:t>21</w:t>
      </w:r>
    </w:p>
    <w:p w14:paraId="26E7590C" w14:textId="4272B05A" w:rsidR="00FA50C5" w:rsidRPr="001404D3" w:rsidRDefault="003A36A3" w:rsidP="006F410D">
      <w:pPr>
        <w:jc w:val="center"/>
        <w:rPr>
          <w:b/>
          <w:sz w:val="26"/>
          <w:szCs w:val="26"/>
        </w:rPr>
      </w:pPr>
      <w:r w:rsidRPr="001404D3">
        <w:rPr>
          <w:b/>
          <w:sz w:val="26"/>
          <w:szCs w:val="26"/>
        </w:rPr>
        <w:t xml:space="preserve">Hepburn Suite, </w:t>
      </w:r>
      <w:r w:rsidR="006F410D" w:rsidRPr="001404D3">
        <w:rPr>
          <w:b/>
          <w:sz w:val="26"/>
          <w:szCs w:val="26"/>
        </w:rPr>
        <w:t>Royal Scots Club, Abercromby Place</w:t>
      </w:r>
    </w:p>
    <w:p w14:paraId="144FDA28" w14:textId="77777777" w:rsidR="00FA50C5" w:rsidRPr="001404D3" w:rsidRDefault="00FA50C5" w:rsidP="00FA50C5">
      <w:pPr>
        <w:jc w:val="center"/>
        <w:rPr>
          <w:sz w:val="26"/>
          <w:szCs w:val="26"/>
        </w:rPr>
      </w:pPr>
    </w:p>
    <w:p w14:paraId="5670FE3B" w14:textId="77777777" w:rsidR="00FA50C5" w:rsidRPr="001404D3" w:rsidRDefault="00FA50C5" w:rsidP="00FA50C5">
      <w:pPr>
        <w:jc w:val="center"/>
        <w:rPr>
          <w:sz w:val="26"/>
          <w:szCs w:val="26"/>
        </w:rPr>
      </w:pPr>
      <w:r w:rsidRPr="001404D3">
        <w:rPr>
          <w:b/>
          <w:sz w:val="26"/>
          <w:szCs w:val="26"/>
        </w:rPr>
        <w:t>AGENDA</w:t>
      </w:r>
    </w:p>
    <w:p w14:paraId="47D60522" w14:textId="77777777" w:rsidR="00FA50C5" w:rsidRPr="001404D3" w:rsidRDefault="00FA50C5" w:rsidP="00FA50C5">
      <w:pPr>
        <w:numPr>
          <w:ilvl w:val="0"/>
          <w:numId w:val="1"/>
        </w:numPr>
        <w:rPr>
          <w:sz w:val="26"/>
          <w:szCs w:val="26"/>
        </w:rPr>
      </w:pPr>
      <w:r w:rsidRPr="001404D3">
        <w:rPr>
          <w:sz w:val="26"/>
          <w:szCs w:val="26"/>
        </w:rPr>
        <w:t>Apologies</w:t>
      </w:r>
    </w:p>
    <w:p w14:paraId="788FD22C" w14:textId="0C7390AA" w:rsidR="00FA50C5" w:rsidRPr="001404D3" w:rsidRDefault="00FA50C5" w:rsidP="00FA50C5">
      <w:pPr>
        <w:numPr>
          <w:ilvl w:val="0"/>
          <w:numId w:val="1"/>
        </w:numPr>
        <w:rPr>
          <w:sz w:val="26"/>
          <w:szCs w:val="26"/>
        </w:rPr>
      </w:pPr>
      <w:r w:rsidRPr="001404D3">
        <w:rPr>
          <w:sz w:val="26"/>
          <w:szCs w:val="26"/>
        </w:rPr>
        <w:t xml:space="preserve">Minutes of AGM on </w:t>
      </w:r>
      <w:r w:rsidR="001D0C21" w:rsidRPr="001404D3">
        <w:rPr>
          <w:sz w:val="26"/>
          <w:szCs w:val="26"/>
        </w:rPr>
        <w:t>21</w:t>
      </w:r>
      <w:r w:rsidR="001D0C21" w:rsidRPr="001404D3">
        <w:rPr>
          <w:sz w:val="26"/>
          <w:szCs w:val="26"/>
          <w:vertAlign w:val="superscript"/>
        </w:rPr>
        <w:t>st</w:t>
      </w:r>
      <w:r w:rsidR="001D0C21" w:rsidRPr="001404D3">
        <w:rPr>
          <w:sz w:val="26"/>
          <w:szCs w:val="26"/>
        </w:rPr>
        <w:t xml:space="preserve"> May</w:t>
      </w:r>
      <w:r w:rsidRPr="001404D3">
        <w:rPr>
          <w:sz w:val="26"/>
          <w:szCs w:val="26"/>
        </w:rPr>
        <w:t xml:space="preserve"> 201</w:t>
      </w:r>
      <w:r w:rsidR="001113DA" w:rsidRPr="001404D3">
        <w:rPr>
          <w:sz w:val="26"/>
          <w:szCs w:val="26"/>
        </w:rPr>
        <w:t>9</w:t>
      </w:r>
    </w:p>
    <w:p w14:paraId="5F61B5A1" w14:textId="0148C4D4" w:rsidR="00FA50C5" w:rsidRPr="001404D3" w:rsidRDefault="00FA50C5" w:rsidP="00FA50C5">
      <w:pPr>
        <w:numPr>
          <w:ilvl w:val="0"/>
          <w:numId w:val="1"/>
        </w:numPr>
        <w:rPr>
          <w:sz w:val="26"/>
          <w:szCs w:val="26"/>
        </w:rPr>
      </w:pPr>
      <w:r w:rsidRPr="001404D3">
        <w:rPr>
          <w:sz w:val="26"/>
          <w:szCs w:val="26"/>
        </w:rPr>
        <w:t>Election of Office Bearers</w:t>
      </w:r>
      <w:r w:rsidR="001D0C21" w:rsidRPr="001404D3">
        <w:rPr>
          <w:sz w:val="26"/>
          <w:szCs w:val="26"/>
        </w:rPr>
        <w:t>,</w:t>
      </w:r>
      <w:r w:rsidRPr="001404D3">
        <w:rPr>
          <w:sz w:val="26"/>
          <w:szCs w:val="26"/>
        </w:rPr>
        <w:t xml:space="preserve"> Committee Members</w:t>
      </w:r>
      <w:r w:rsidR="001D0C21" w:rsidRPr="001404D3">
        <w:rPr>
          <w:sz w:val="26"/>
          <w:szCs w:val="26"/>
        </w:rPr>
        <w:t xml:space="preserve"> </w:t>
      </w:r>
    </w:p>
    <w:p w14:paraId="4281BBDA" w14:textId="3F5F6B26" w:rsidR="00FA50C5" w:rsidRPr="001404D3" w:rsidRDefault="00FA50C5" w:rsidP="00FA50C5">
      <w:pPr>
        <w:numPr>
          <w:ilvl w:val="0"/>
          <w:numId w:val="1"/>
        </w:numPr>
        <w:rPr>
          <w:sz w:val="26"/>
          <w:szCs w:val="26"/>
        </w:rPr>
      </w:pPr>
      <w:r w:rsidRPr="001404D3">
        <w:rPr>
          <w:sz w:val="26"/>
          <w:szCs w:val="26"/>
        </w:rPr>
        <w:t>Chair</w:t>
      </w:r>
      <w:r w:rsidR="00FA388E" w:rsidRPr="001404D3">
        <w:rPr>
          <w:sz w:val="26"/>
          <w:szCs w:val="26"/>
        </w:rPr>
        <w:t xml:space="preserve"> and Treasurer</w:t>
      </w:r>
      <w:r w:rsidRPr="001404D3">
        <w:rPr>
          <w:sz w:val="26"/>
          <w:szCs w:val="26"/>
        </w:rPr>
        <w:t>’s Report</w:t>
      </w:r>
      <w:r w:rsidR="001D0C21" w:rsidRPr="001404D3">
        <w:rPr>
          <w:sz w:val="26"/>
          <w:szCs w:val="26"/>
        </w:rPr>
        <w:t xml:space="preserve"> </w:t>
      </w:r>
      <w:r w:rsidR="00070BDD" w:rsidRPr="001404D3">
        <w:rPr>
          <w:sz w:val="26"/>
          <w:szCs w:val="26"/>
        </w:rPr>
        <w:t>–</w:t>
      </w:r>
      <w:r w:rsidR="001D0C21" w:rsidRPr="001404D3">
        <w:rPr>
          <w:sz w:val="26"/>
          <w:szCs w:val="26"/>
        </w:rPr>
        <w:t xml:space="preserve"> </w:t>
      </w:r>
      <w:r w:rsidR="00070BDD" w:rsidRPr="001404D3">
        <w:rPr>
          <w:sz w:val="26"/>
          <w:szCs w:val="26"/>
        </w:rPr>
        <w:t>to be available</w:t>
      </w:r>
    </w:p>
    <w:p w14:paraId="0284AEA3" w14:textId="3843EF90" w:rsidR="001D0C21" w:rsidRPr="001404D3" w:rsidRDefault="001D0C21" w:rsidP="001D0C21">
      <w:pPr>
        <w:ind w:left="3163"/>
        <w:rPr>
          <w:sz w:val="26"/>
          <w:szCs w:val="26"/>
        </w:rPr>
      </w:pPr>
      <w:r w:rsidRPr="001404D3">
        <w:rPr>
          <w:sz w:val="26"/>
          <w:szCs w:val="26"/>
        </w:rPr>
        <w:t>Approval of Statement</w:t>
      </w:r>
      <w:r w:rsidR="003C3A07" w:rsidRPr="001404D3">
        <w:rPr>
          <w:sz w:val="26"/>
          <w:szCs w:val="26"/>
        </w:rPr>
        <w:t xml:space="preserve"> of Account</w:t>
      </w:r>
      <w:r w:rsidR="004F2AF7" w:rsidRPr="001404D3">
        <w:rPr>
          <w:sz w:val="26"/>
          <w:szCs w:val="26"/>
        </w:rPr>
        <w:t xml:space="preserve"> and subscriptions.</w:t>
      </w:r>
    </w:p>
    <w:p w14:paraId="56EBE61D" w14:textId="70FB02FE" w:rsidR="00FA50C5" w:rsidRPr="001404D3" w:rsidRDefault="00FA50C5" w:rsidP="00FA50C5">
      <w:pPr>
        <w:numPr>
          <w:ilvl w:val="0"/>
          <w:numId w:val="1"/>
        </w:numPr>
        <w:rPr>
          <w:sz w:val="26"/>
          <w:szCs w:val="26"/>
        </w:rPr>
      </w:pPr>
      <w:r w:rsidRPr="001404D3">
        <w:rPr>
          <w:sz w:val="26"/>
          <w:szCs w:val="26"/>
        </w:rPr>
        <w:t>Police Report</w:t>
      </w:r>
    </w:p>
    <w:p w14:paraId="68AEB4D2" w14:textId="73B43F94" w:rsidR="001C411F" w:rsidRPr="001404D3" w:rsidRDefault="00547FF9" w:rsidP="00FA50C5">
      <w:pPr>
        <w:numPr>
          <w:ilvl w:val="0"/>
          <w:numId w:val="1"/>
        </w:numPr>
        <w:rPr>
          <w:b/>
          <w:bCs/>
          <w:sz w:val="26"/>
          <w:szCs w:val="26"/>
        </w:rPr>
      </w:pPr>
      <w:r w:rsidRPr="001404D3">
        <w:rPr>
          <w:b/>
          <w:bCs/>
          <w:sz w:val="26"/>
          <w:szCs w:val="26"/>
        </w:rPr>
        <w:t>Council decision on the stopping of Gull Proof Bags</w:t>
      </w:r>
      <w:r w:rsidR="00D7445B" w:rsidRPr="001404D3">
        <w:rPr>
          <w:b/>
          <w:bCs/>
          <w:sz w:val="26"/>
          <w:szCs w:val="26"/>
        </w:rPr>
        <w:t>.</w:t>
      </w:r>
    </w:p>
    <w:p w14:paraId="32E7D488" w14:textId="183AC89A" w:rsidR="00FA50C5" w:rsidRPr="001404D3" w:rsidRDefault="00D7445B" w:rsidP="00FA50C5">
      <w:pPr>
        <w:numPr>
          <w:ilvl w:val="0"/>
          <w:numId w:val="1"/>
        </w:numPr>
        <w:rPr>
          <w:b/>
          <w:bCs/>
          <w:sz w:val="26"/>
          <w:szCs w:val="26"/>
        </w:rPr>
      </w:pPr>
      <w:r w:rsidRPr="001404D3">
        <w:rPr>
          <w:b/>
          <w:bCs/>
          <w:sz w:val="26"/>
          <w:szCs w:val="26"/>
        </w:rPr>
        <w:t>Low Emission Zones</w:t>
      </w:r>
    </w:p>
    <w:p w14:paraId="28747F0C" w14:textId="7EEAA074" w:rsidR="00D7445B" w:rsidRPr="001404D3" w:rsidRDefault="00D7445B" w:rsidP="00FA50C5">
      <w:pPr>
        <w:numPr>
          <w:ilvl w:val="0"/>
          <w:numId w:val="1"/>
        </w:numPr>
        <w:rPr>
          <w:sz w:val="26"/>
          <w:szCs w:val="26"/>
        </w:rPr>
      </w:pPr>
      <w:r w:rsidRPr="001404D3">
        <w:rPr>
          <w:sz w:val="26"/>
          <w:szCs w:val="26"/>
        </w:rPr>
        <w:t>Any Other Business</w:t>
      </w:r>
    </w:p>
    <w:p w14:paraId="515A3E54" w14:textId="0E160BB6" w:rsidR="005A7AEC" w:rsidRPr="001404D3" w:rsidRDefault="005A7AEC" w:rsidP="005A7AEC">
      <w:pPr>
        <w:ind w:left="3163"/>
        <w:rPr>
          <w:sz w:val="26"/>
          <w:szCs w:val="26"/>
        </w:rPr>
      </w:pPr>
    </w:p>
    <w:p w14:paraId="4C529C95" w14:textId="77777777" w:rsidR="001A526F" w:rsidRPr="001404D3" w:rsidRDefault="001A526F" w:rsidP="00FA50C5">
      <w:pPr>
        <w:rPr>
          <w:sz w:val="26"/>
          <w:szCs w:val="26"/>
        </w:rPr>
      </w:pPr>
    </w:p>
    <w:p w14:paraId="7F595009" w14:textId="37733930" w:rsidR="00363207" w:rsidRPr="001404D3" w:rsidRDefault="250D2427" w:rsidP="00D34A12">
      <w:pPr>
        <w:jc w:val="center"/>
        <w:rPr>
          <w:b/>
          <w:bCs/>
          <w:sz w:val="26"/>
          <w:szCs w:val="26"/>
        </w:rPr>
      </w:pPr>
      <w:r w:rsidRPr="250D2427">
        <w:rPr>
          <w:b/>
          <w:bCs/>
          <w:sz w:val="26"/>
          <w:szCs w:val="26"/>
        </w:rPr>
        <w:t>If you don’t feel able to attend, please submit thoughts or questions via email.</w:t>
      </w:r>
    </w:p>
    <w:p w14:paraId="2A797E36" w14:textId="77777777" w:rsidR="00363207" w:rsidRPr="001404D3" w:rsidRDefault="00363207" w:rsidP="00D34A12">
      <w:pPr>
        <w:jc w:val="center"/>
        <w:rPr>
          <w:b/>
          <w:bCs/>
          <w:sz w:val="26"/>
          <w:szCs w:val="26"/>
        </w:rPr>
      </w:pPr>
    </w:p>
    <w:p w14:paraId="7C3A3554" w14:textId="1ECDCA04" w:rsidR="006F410D" w:rsidRPr="001404D3" w:rsidRDefault="00DD504A" w:rsidP="00D34A12">
      <w:pPr>
        <w:jc w:val="center"/>
        <w:rPr>
          <w:b/>
          <w:bCs/>
          <w:sz w:val="26"/>
          <w:szCs w:val="26"/>
        </w:rPr>
      </w:pPr>
      <w:r w:rsidRPr="001404D3">
        <w:rPr>
          <w:b/>
          <w:bCs/>
          <w:sz w:val="26"/>
          <w:szCs w:val="26"/>
        </w:rPr>
        <w:t>We will post</w:t>
      </w:r>
      <w:r w:rsidR="006F410D" w:rsidRPr="001404D3">
        <w:rPr>
          <w:b/>
          <w:bCs/>
          <w:sz w:val="26"/>
          <w:szCs w:val="26"/>
        </w:rPr>
        <w:t xml:space="preserve"> information about the event </w:t>
      </w:r>
      <w:r w:rsidR="00363207" w:rsidRPr="001404D3">
        <w:rPr>
          <w:b/>
          <w:bCs/>
          <w:sz w:val="26"/>
          <w:szCs w:val="26"/>
        </w:rPr>
        <w:t>on</w:t>
      </w:r>
      <w:r w:rsidR="006F410D" w:rsidRPr="001404D3">
        <w:rPr>
          <w:b/>
          <w:bCs/>
          <w:sz w:val="26"/>
          <w:szCs w:val="26"/>
        </w:rPr>
        <w:t xml:space="preserve"> our website and Twitter.</w:t>
      </w:r>
    </w:p>
    <w:p w14:paraId="2246AEDC" w14:textId="0CAEFEC6" w:rsidR="00A1067A" w:rsidRDefault="00A1067A" w:rsidP="00D34A12">
      <w:pPr>
        <w:jc w:val="center"/>
        <w:rPr>
          <w:b/>
          <w:bCs/>
          <w:sz w:val="22"/>
          <w:szCs w:val="22"/>
        </w:rPr>
      </w:pPr>
    </w:p>
    <w:p w14:paraId="3070A508" w14:textId="69AB1C37" w:rsidR="00A1067A" w:rsidRDefault="00A1067A" w:rsidP="00D34A12">
      <w:pPr>
        <w:jc w:val="center"/>
        <w:rPr>
          <w:b/>
          <w:bCs/>
          <w:sz w:val="22"/>
          <w:szCs w:val="22"/>
        </w:rPr>
      </w:pPr>
    </w:p>
    <w:p w14:paraId="02926EEA" w14:textId="5A30B754" w:rsidR="00780893" w:rsidRPr="00780893" w:rsidRDefault="00780893" w:rsidP="00D34A12">
      <w:pPr>
        <w:pStyle w:val="NoSpacing"/>
        <w:jc w:val="center"/>
      </w:pPr>
      <w:r>
        <w:t>E-mail</w:t>
      </w:r>
      <w:r>
        <w:tab/>
        <w:t xml:space="preserve"> - </w:t>
      </w:r>
      <w:hyperlink r:id="rId9" w:history="1">
        <w:r w:rsidRPr="00F423EA">
          <w:rPr>
            <w:rStyle w:val="Hyperlink"/>
          </w:rPr>
          <w:t>streetnorthumberland@gmail.com</w:t>
        </w:r>
      </w:hyperlink>
      <w:r>
        <w:tab/>
        <w:t xml:space="preserve">Website: </w:t>
      </w:r>
      <w:hyperlink r:id="rId10" w:history="1">
        <w:r w:rsidRPr="00F423EA">
          <w:rPr>
            <w:rStyle w:val="Hyperlink"/>
          </w:rPr>
          <w:t>www.nnsa.co.uk</w:t>
        </w:r>
      </w:hyperlink>
      <w:r>
        <w:tab/>
        <w:t xml:space="preserve">Twitter: </w:t>
      </w:r>
      <w:hyperlink r:id="rId11" w:history="1">
        <w:r w:rsidRPr="00D60CF5">
          <w:rPr>
            <w:rStyle w:val="Hyperlink"/>
          </w:rPr>
          <w:t>@thennsa1</w:t>
        </w:r>
      </w:hyperlink>
    </w:p>
    <w:sectPr w:rsidR="00780893" w:rsidRPr="00780893" w:rsidSect="00C4336C">
      <w:headerReference w:type="default" r:id="rId12"/>
      <w:pgSz w:w="11906" w:h="16838"/>
      <w:pgMar w:top="709" w:right="849" w:bottom="568" w:left="851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37097" w14:textId="77777777" w:rsidR="00BD2348" w:rsidRDefault="00BD2348" w:rsidP="00FE6DE7">
      <w:r>
        <w:separator/>
      </w:r>
    </w:p>
  </w:endnote>
  <w:endnote w:type="continuationSeparator" w:id="0">
    <w:p w14:paraId="22DC7F1A" w14:textId="77777777" w:rsidR="00BD2348" w:rsidRDefault="00BD2348" w:rsidP="00FE6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A7DBB" w14:textId="77777777" w:rsidR="00BD2348" w:rsidRDefault="00BD2348" w:rsidP="00FE6DE7">
      <w:r>
        <w:separator/>
      </w:r>
    </w:p>
  </w:footnote>
  <w:footnote w:type="continuationSeparator" w:id="0">
    <w:p w14:paraId="1953FFC9" w14:textId="77777777" w:rsidR="00BD2348" w:rsidRDefault="00BD2348" w:rsidP="00FE6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C7A01" w14:textId="516FAA47" w:rsidR="00FE6DE7" w:rsidRPr="00860BC9" w:rsidRDefault="00F318BF">
    <w:pPr>
      <w:pStyle w:val="Header"/>
      <w:rPr>
        <w:color w:val="7F7F7F" w:themeColor="text1" w:themeTint="80"/>
        <w:sz w:val="16"/>
        <w:szCs w:val="16"/>
      </w:rPr>
    </w:pPr>
    <w:r w:rsidRPr="00860BC9">
      <w:rPr>
        <w:color w:val="7F7F7F" w:themeColor="text1" w:themeTint="80"/>
        <w:sz w:val="16"/>
        <w:szCs w:val="16"/>
      </w:rPr>
      <w:t xml:space="preserve">Northumberland and Nelson Street Association </w:t>
    </w:r>
    <w:r w:rsidR="00844DDD" w:rsidRPr="00860BC9">
      <w:rPr>
        <w:color w:val="7F7F7F" w:themeColor="text1" w:themeTint="80"/>
        <w:sz w:val="16"/>
        <w:szCs w:val="16"/>
      </w:rPr>
      <w:t>–</w:t>
    </w:r>
    <w:r w:rsidRPr="00860BC9">
      <w:rPr>
        <w:color w:val="7F7F7F" w:themeColor="text1" w:themeTint="80"/>
        <w:sz w:val="16"/>
        <w:szCs w:val="16"/>
      </w:rPr>
      <w:t xml:space="preserve"> </w:t>
    </w:r>
    <w:r w:rsidR="00844DDD" w:rsidRPr="00860BC9">
      <w:rPr>
        <w:color w:val="7F7F7F" w:themeColor="text1" w:themeTint="80"/>
        <w:sz w:val="16"/>
        <w:szCs w:val="16"/>
      </w:rPr>
      <w:t>Incorporating Abercromby Place</w:t>
    </w:r>
    <w:r w:rsidR="00180B46">
      <w:rPr>
        <w:color w:val="7F7F7F" w:themeColor="text1" w:themeTint="80"/>
        <w:sz w:val="16"/>
        <w:szCs w:val="16"/>
      </w:rPr>
      <w:t xml:space="preserve"> – AGM Notice - Aug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46EA6"/>
    <w:multiLevelType w:val="hybridMultilevel"/>
    <w:tmpl w:val="67A8F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7B62AD"/>
    <w:multiLevelType w:val="singleLevel"/>
    <w:tmpl w:val="AAE82598"/>
    <w:lvl w:ilvl="0">
      <w:start w:val="1"/>
      <w:numFmt w:val="decimal"/>
      <w:lvlText w:val="%1."/>
      <w:legacy w:legacy="1" w:legacySpace="0" w:legacyIndent="283"/>
      <w:lvlJc w:val="left"/>
      <w:pPr>
        <w:ind w:left="3163" w:hanging="283"/>
      </w:pPr>
    </w:lvl>
  </w:abstractNum>
  <w:num w:numId="1">
    <w:abstractNumId w:val="1"/>
    <w:lvlOverride w:ilvl="0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jA0Mre0MDIxsDBR0lEKTi0uzszPAykwqgUAJSAekSwAAAA="/>
  </w:docVars>
  <w:rsids>
    <w:rsidRoot w:val="00FA50C5"/>
    <w:rsid w:val="0002279C"/>
    <w:rsid w:val="00047432"/>
    <w:rsid w:val="00070BDD"/>
    <w:rsid w:val="00097AD1"/>
    <w:rsid w:val="000A7CEC"/>
    <w:rsid w:val="001113DA"/>
    <w:rsid w:val="001404D3"/>
    <w:rsid w:val="0015659E"/>
    <w:rsid w:val="00180B46"/>
    <w:rsid w:val="001A526F"/>
    <w:rsid w:val="001C411F"/>
    <w:rsid w:val="001D08BE"/>
    <w:rsid w:val="001D0C21"/>
    <w:rsid w:val="001E702E"/>
    <w:rsid w:val="00201184"/>
    <w:rsid w:val="00234F84"/>
    <w:rsid w:val="002403A1"/>
    <w:rsid w:val="002644E1"/>
    <w:rsid w:val="002741BC"/>
    <w:rsid w:val="002935D0"/>
    <w:rsid w:val="00295650"/>
    <w:rsid w:val="002A4F90"/>
    <w:rsid w:val="002B7629"/>
    <w:rsid w:val="00321C5F"/>
    <w:rsid w:val="00334F09"/>
    <w:rsid w:val="00347E97"/>
    <w:rsid w:val="00363207"/>
    <w:rsid w:val="00397C78"/>
    <w:rsid w:val="003A28A5"/>
    <w:rsid w:val="003A36A3"/>
    <w:rsid w:val="003C3A07"/>
    <w:rsid w:val="003F6D69"/>
    <w:rsid w:val="00445948"/>
    <w:rsid w:val="00464655"/>
    <w:rsid w:val="004F2AF7"/>
    <w:rsid w:val="00521D9B"/>
    <w:rsid w:val="00542382"/>
    <w:rsid w:val="005452CA"/>
    <w:rsid w:val="00547FF9"/>
    <w:rsid w:val="00550BDD"/>
    <w:rsid w:val="005A7AEC"/>
    <w:rsid w:val="005B3573"/>
    <w:rsid w:val="005F3805"/>
    <w:rsid w:val="005F6ED5"/>
    <w:rsid w:val="005F7426"/>
    <w:rsid w:val="00604821"/>
    <w:rsid w:val="006146D1"/>
    <w:rsid w:val="00681C5C"/>
    <w:rsid w:val="006F410D"/>
    <w:rsid w:val="0071012B"/>
    <w:rsid w:val="00716D45"/>
    <w:rsid w:val="007509E6"/>
    <w:rsid w:val="00780893"/>
    <w:rsid w:val="008411FA"/>
    <w:rsid w:val="00844DDD"/>
    <w:rsid w:val="00860BC9"/>
    <w:rsid w:val="008C1CF9"/>
    <w:rsid w:val="00912F6E"/>
    <w:rsid w:val="00934FAA"/>
    <w:rsid w:val="009451D6"/>
    <w:rsid w:val="009712F6"/>
    <w:rsid w:val="009A289B"/>
    <w:rsid w:val="009B6311"/>
    <w:rsid w:val="009C6637"/>
    <w:rsid w:val="00A1067A"/>
    <w:rsid w:val="00A153A0"/>
    <w:rsid w:val="00A24173"/>
    <w:rsid w:val="00A3392E"/>
    <w:rsid w:val="00AD0782"/>
    <w:rsid w:val="00AD4043"/>
    <w:rsid w:val="00B84BD0"/>
    <w:rsid w:val="00B8737D"/>
    <w:rsid w:val="00B97E0C"/>
    <w:rsid w:val="00BC3054"/>
    <w:rsid w:val="00BD2348"/>
    <w:rsid w:val="00BD2E03"/>
    <w:rsid w:val="00C4336C"/>
    <w:rsid w:val="00C677D1"/>
    <w:rsid w:val="00CB0DA0"/>
    <w:rsid w:val="00CF1A69"/>
    <w:rsid w:val="00D34A12"/>
    <w:rsid w:val="00D544AA"/>
    <w:rsid w:val="00D66AA5"/>
    <w:rsid w:val="00D7445B"/>
    <w:rsid w:val="00D7544C"/>
    <w:rsid w:val="00DA6AA8"/>
    <w:rsid w:val="00DB2E19"/>
    <w:rsid w:val="00DB3EFC"/>
    <w:rsid w:val="00DC5D8B"/>
    <w:rsid w:val="00DD504A"/>
    <w:rsid w:val="00E0700C"/>
    <w:rsid w:val="00F318BF"/>
    <w:rsid w:val="00F50312"/>
    <w:rsid w:val="00F54275"/>
    <w:rsid w:val="00F958A2"/>
    <w:rsid w:val="00FA388E"/>
    <w:rsid w:val="00FA50C5"/>
    <w:rsid w:val="00FE6DE7"/>
    <w:rsid w:val="250D2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9F51F"/>
  <w15:chartTrackingRefBased/>
  <w15:docId w15:val="{C9C3992F-7121-480C-9F82-25E205915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0C5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50C5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FA50C5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FA50C5"/>
    <w:rPr>
      <w:rFonts w:ascii="Arial" w:eastAsia="Times New Roman" w:hAnsi="Arial" w:cs="Times New Roman"/>
      <w:sz w:val="20"/>
      <w:szCs w:val="20"/>
      <w:lang w:eastAsia="en-GB"/>
    </w:rPr>
  </w:style>
  <w:style w:type="paragraph" w:styleId="NoSpacing">
    <w:name w:val="No Spacing"/>
    <w:uiPriority w:val="1"/>
    <w:qFormat/>
    <w:rsid w:val="00FA50C5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customStyle="1" w:styleId="Default">
    <w:name w:val="Default"/>
    <w:rsid w:val="00FA50C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A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AA8"/>
    <w:rPr>
      <w:rFonts w:ascii="Segoe UI" w:eastAsia="Times New Roman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E6D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6DE7"/>
    <w:rPr>
      <w:rFonts w:ascii="Arial" w:eastAsia="Times New Roman" w:hAnsi="Arial" w:cs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FE6D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DE7"/>
    <w:rPr>
      <w:rFonts w:ascii="Arial" w:eastAsia="Times New Roman" w:hAnsi="Arial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3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@thennsa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nnsa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reetnorthumberland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7DE83-E317-4F03-8EE0-7C4077EA3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ugh</dc:creator>
  <cp:keywords/>
  <dc:description/>
  <cp:lastModifiedBy>Joseph McAdam</cp:lastModifiedBy>
  <cp:revision>3</cp:revision>
  <cp:lastPrinted>2018-04-13T15:30:00Z</cp:lastPrinted>
  <dcterms:created xsi:type="dcterms:W3CDTF">2021-08-24T13:59:00Z</dcterms:created>
  <dcterms:modified xsi:type="dcterms:W3CDTF">2021-08-24T14:00:00Z</dcterms:modified>
</cp:coreProperties>
</file>